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208ea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0605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3c37f7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8:05Z</dcterms:created>
  <dcterms:modified xsi:type="dcterms:W3CDTF">2016-09-13T06:58:05Z</dcterms:modified>
</cp:coreProperties>
</file>